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Logit penalizado (Firth) – Asistencia a juntas vecinales</w:t>
      </w:r>
    </w:p>
    <w:tbl>
      <w:tblPr>
        <w:tblStyle w:val="Table"/>
        <w:tblW w:type="pct" w:w="4831"/>
        <w:tblLayout w:type="fixed"/>
        <w:tblLook w:firstRow="1" w:lastRow="1" w:firstColumn="0" w:lastColumn="0" w:noHBand="0" w:noVBand="0" w:val="0020"/>
        <w:tblCaption w:val="Logit penalizado (Firth) – Asistencia a juntas vecinales"/>
      </w:tblPr>
      <w:tblGrid>
        <w:gridCol w:w="2313"/>
        <w:gridCol w:w="1334"/>
        <w:gridCol w:w="1334"/>
        <w:gridCol w:w="1334"/>
        <w:gridCol w:w="133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nca × 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2.39, 5.5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.39, 5.5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91, 4.5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94, 8.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asional × 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83, 2.6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81, 2.5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36, 1.9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37, 3.5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69, 1.05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68, 1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5, 1.0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5, 1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77, 1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75, 1.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98, 1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97, 1.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8, 3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46, 3.3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84, 1.3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4, 1.9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34, 1.0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63, 1.6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65, 1.6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4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Odds ratios (IC 95 %); AIC, BIC, McFadden R², c-índice y Brier scor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4:45:02Z</dcterms:created>
  <dcterms:modified xsi:type="dcterms:W3CDTF">2025-07-02T04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